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/>
        <w:tblW w:w="5188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7"/>
        <w:gridCol w:w="3987"/>
        <w:gridCol w:w="1615"/>
        <w:gridCol w:w="1381"/>
        <w:gridCol w:w="1385"/>
      </w:tblGrid>
      <w:tr w:rsidR="008F1BE5" w14:paraId="65DCA5C9" w14:textId="77777777" w:rsidTr="005D18DB">
        <w:trPr>
          <w:trHeight w:val="18"/>
        </w:trPr>
        <w:tc>
          <w:tcPr>
            <w:tcW w:w="49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4472C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4CE7F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color w:val="FFFFFF"/>
                <w:sz w:val="18"/>
                <w:szCs w:val="18"/>
              </w:rPr>
              <w:t>Step #</w:t>
            </w:r>
          </w:p>
        </w:tc>
        <w:tc>
          <w:tcPr>
            <w:tcW w:w="214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4472C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42A94B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color w:val="FFFFFF"/>
                <w:sz w:val="18"/>
                <w:szCs w:val="18"/>
              </w:rPr>
              <w:t>    Step Description</w:t>
            </w:r>
          </w:p>
        </w:tc>
        <w:tc>
          <w:tcPr>
            <w:tcW w:w="87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4472C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55CD8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color w:val="FFFFFF"/>
                <w:sz w:val="18"/>
                <w:szCs w:val="18"/>
              </w:rPr>
              <w:t xml:space="preserve">Done (Pass\Fail\NA)  </w:t>
            </w:r>
          </w:p>
        </w:tc>
        <w:tc>
          <w:tcPr>
            <w:tcW w:w="747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4472C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A77F98" w14:textId="77777777" w:rsidR="008F1BE5" w:rsidRDefault="008F1BE5" w:rsidP="00EB4A82">
            <w:pPr>
              <w:pStyle w:val="NoSpacing"/>
              <w:spacing w:after="0" w:line="240" w:lineRule="auto"/>
              <w:jc w:val="center"/>
            </w:pPr>
            <w:r>
              <w:rPr>
                <w:rFonts w:ascii="Calibri" w:hAnsi="Calibri"/>
                <w:b/>
                <w:bCs/>
                <w:color w:val="FFFFFF"/>
                <w:sz w:val="18"/>
                <w:szCs w:val="18"/>
              </w:rPr>
              <w:t>Checked</w:t>
            </w:r>
          </w:p>
          <w:p w14:paraId="5FD6BBBD" w14:textId="77777777" w:rsidR="008F1BE5" w:rsidRDefault="008F1BE5" w:rsidP="00EB4A82">
            <w:pPr>
              <w:pStyle w:val="NoSpacing"/>
              <w:spacing w:after="0" w:line="240" w:lineRule="auto"/>
              <w:jc w:val="center"/>
            </w:pPr>
            <w:r>
              <w:rPr>
                <w:rFonts w:ascii="Calibri" w:hAnsi="Calibri"/>
                <w:b/>
                <w:bCs/>
                <w:color w:val="FFFFFF"/>
                <w:sz w:val="18"/>
                <w:szCs w:val="18"/>
              </w:rPr>
              <w:t>(V\X)</w:t>
            </w:r>
          </w:p>
        </w:tc>
        <w:tc>
          <w:tcPr>
            <w:tcW w:w="749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4472C4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ED337A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color w:val="FFFFFF"/>
                <w:sz w:val="18"/>
                <w:szCs w:val="18"/>
              </w:rPr>
              <w:t>Remarks</w:t>
            </w:r>
          </w:p>
        </w:tc>
      </w:tr>
      <w:tr w:rsidR="008F1BE5" w14:paraId="537DD61D" w14:textId="77777777" w:rsidTr="005D18DB">
        <w:trPr>
          <w:trHeight w:val="18"/>
        </w:trPr>
        <w:tc>
          <w:tcPr>
            <w:tcW w:w="49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D10162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#</w:t>
            </w:r>
          </w:p>
        </w:tc>
        <w:tc>
          <w:tcPr>
            <w:tcW w:w="4510" w:type="pct"/>
            <w:gridSpan w:val="4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1194B3" w14:textId="43B5B14F" w:rsidR="008F1BE5" w:rsidRDefault="008F1BE5" w:rsidP="00EB4A82">
            <w:pPr>
              <w:pStyle w:val="NoSpacing"/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Engineer name: </w:t>
            </w:r>
            <w:proofErr w:type="spellStart"/>
            <w:r>
              <w:rPr>
                <w:rFonts w:asciiTheme="minorHAnsi" w:hAnsiTheme="minorHAnsi" w:cs="Tahoma"/>
                <w:sz w:val="18"/>
                <w:szCs w:val="18"/>
              </w:rPr>
              <w:t>EngineerName</w:t>
            </w:r>
            <w:proofErr w:type="spellEnd"/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</w:p>
          <w:p w14:paraId="7C057846" w14:textId="1C9FE47D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CIR Name: </w:t>
            </w:r>
            <w:proofErr w:type="spellStart"/>
            <w:r>
              <w:rPr>
                <w:rFonts w:asciiTheme="minorHAnsi" w:hAnsiTheme="minorHAnsi" w:cs="Tahoma"/>
                <w:sz w:val="18"/>
                <w:szCs w:val="18"/>
              </w:rPr>
              <w:t>CIRName</w:t>
            </w:r>
            <w:proofErr w:type="spellEnd"/>
          </w:p>
          <w:p w14:paraId="78E40C90" w14:textId="0DF0C268" w:rsidR="008F1BE5" w:rsidRDefault="008F1BE5" w:rsidP="00EB4A82">
            <w:pPr>
              <w:pStyle w:val="NoSpacing"/>
              <w:spacing w:after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Project Name: </w:t>
            </w:r>
            <w:proofErr w:type="spellStart"/>
            <w:r>
              <w:rPr>
                <w:rFonts w:asciiTheme="minorHAnsi" w:hAnsiTheme="minorHAnsi" w:cs="Tahoma"/>
                <w:sz w:val="18"/>
                <w:szCs w:val="18"/>
              </w:rPr>
              <w:t>ProjectName</w:t>
            </w:r>
            <w:proofErr w:type="spellEnd"/>
          </w:p>
          <w:p w14:paraId="685ED9F5" w14:textId="5FE088C8" w:rsidR="008F1BE5" w:rsidRPr="008F1BE5" w:rsidRDefault="008F1BE5" w:rsidP="008F1BE5">
            <w:pPr>
              <w:pStyle w:val="NoSpacing"/>
              <w:spacing w:after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Manual Revision number: </w:t>
            </w:r>
            <w:proofErr w:type="spellStart"/>
            <w:r>
              <w:rPr>
                <w:rFonts w:asciiTheme="minorHAnsi" w:hAnsiTheme="minorHAnsi" w:cs="Tahoma"/>
                <w:sz w:val="18"/>
                <w:szCs w:val="18"/>
              </w:rPr>
              <w:t>RevisionNumber</w:t>
            </w:r>
            <w:proofErr w:type="spellEnd"/>
          </w:p>
          <w:p w14:paraId="28B9C041" w14:textId="77777777" w:rsidR="008F1BE5" w:rsidRDefault="008F1BE5" w:rsidP="00787245">
            <w:pPr>
              <w:pStyle w:val="NoSpacing"/>
              <w:spacing w:after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 xml:space="preserve">Date: </w:t>
            </w:r>
            <w:proofErr w:type="spellStart"/>
            <w:r>
              <w:rPr>
                <w:rFonts w:asciiTheme="minorHAnsi" w:hAnsiTheme="minorHAnsi" w:cs="Tahoma"/>
                <w:sz w:val="18"/>
                <w:szCs w:val="18"/>
              </w:rPr>
              <w:t>dateSequence</w:t>
            </w:r>
            <w:proofErr w:type="spellEnd"/>
          </w:p>
          <w:p w14:paraId="5FC2E952" w14:textId="19032546" w:rsidR="00787245" w:rsidRPr="00787245" w:rsidRDefault="00787245" w:rsidP="00787245">
            <w:pPr>
              <w:pStyle w:val="NoSpacing"/>
              <w:spacing w:after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F1BE5" w14:paraId="185D6BA5" w14:textId="77777777" w:rsidTr="005D18DB">
        <w:trPr>
          <w:trHeight w:val="18"/>
        </w:trPr>
        <w:tc>
          <w:tcPr>
            <w:tcW w:w="49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C02E2" w14:textId="77777777" w:rsidR="008F1BE5" w:rsidRDefault="008F1BE5" w:rsidP="00EB4A82"/>
        </w:tc>
        <w:tc>
          <w:tcPr>
            <w:tcW w:w="2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57649B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 xml:space="preserve">ESXI Installation </w:t>
            </w:r>
          </w:p>
        </w:tc>
        <w:tc>
          <w:tcPr>
            <w:tcW w:w="8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BB533D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Pass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754F90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V</w:t>
            </w:r>
          </w:p>
        </w:tc>
        <w:tc>
          <w:tcPr>
            <w:tcW w:w="7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79F94B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 </w:t>
            </w:r>
          </w:p>
        </w:tc>
      </w:tr>
      <w:tr w:rsidR="008F1BE5" w14:paraId="1E62FD68" w14:textId="77777777" w:rsidTr="005D18DB">
        <w:trPr>
          <w:trHeight w:val="18"/>
        </w:trPr>
        <w:tc>
          <w:tcPr>
            <w:tcW w:w="49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751A9" w14:textId="77777777" w:rsidR="008F1BE5" w:rsidRDefault="008F1BE5" w:rsidP="008F1BE5">
            <w:pPr>
              <w:pStyle w:val="NoSpacing"/>
              <w:numPr>
                <w:ilvl w:val="0"/>
                <w:numId w:val="1"/>
              </w:numPr>
              <w:spacing w:line="252" w:lineRule="auto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04AD7D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Verify Wiring and cabling has been done</w:t>
            </w:r>
          </w:p>
        </w:tc>
        <w:tc>
          <w:tcPr>
            <w:tcW w:w="8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80803B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Pass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C43FF6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V</w:t>
            </w:r>
          </w:p>
        </w:tc>
        <w:tc>
          <w:tcPr>
            <w:tcW w:w="7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D682C0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 </w:t>
            </w:r>
          </w:p>
        </w:tc>
      </w:tr>
      <w:tr w:rsidR="008F1BE5" w14:paraId="6CDD04BA" w14:textId="77777777" w:rsidTr="005D18DB">
        <w:trPr>
          <w:trHeight w:val="18"/>
        </w:trPr>
        <w:tc>
          <w:tcPr>
            <w:tcW w:w="49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A049C9" w14:textId="77777777" w:rsidR="008F1BE5" w:rsidRDefault="008F1BE5" w:rsidP="008F1BE5">
            <w:pPr>
              <w:pStyle w:val="NoSpacing"/>
              <w:numPr>
                <w:ilvl w:val="0"/>
                <w:numId w:val="1"/>
              </w:numPr>
              <w:spacing w:line="252" w:lineRule="auto"/>
              <w:rPr>
                <w:rFonts w:eastAsia="Times New Roman"/>
                <w:b/>
                <w:bCs/>
              </w:rPr>
            </w:pPr>
            <w:r>
              <w:rPr>
                <w:rFonts w:ascii="Calibri" w:eastAsia="Times New Roman" w:hAnsi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3B770A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sz w:val="18"/>
                <w:szCs w:val="18"/>
              </w:rPr>
              <w:t xml:space="preserve">MPS Server installation </w:t>
            </w:r>
          </w:p>
        </w:tc>
        <w:tc>
          <w:tcPr>
            <w:tcW w:w="8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529E5D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Pass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92268F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V</w:t>
            </w:r>
          </w:p>
        </w:tc>
        <w:tc>
          <w:tcPr>
            <w:tcW w:w="7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DE0E73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 </w:t>
            </w:r>
          </w:p>
        </w:tc>
      </w:tr>
      <w:tr w:rsidR="008F1BE5" w14:paraId="14D401D4" w14:textId="77777777" w:rsidTr="005D18DB">
        <w:trPr>
          <w:trHeight w:val="18"/>
        </w:trPr>
        <w:tc>
          <w:tcPr>
            <w:tcW w:w="49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B4130" w14:textId="77777777" w:rsidR="008F1BE5" w:rsidRDefault="008F1BE5" w:rsidP="008F1BE5">
            <w:pPr>
              <w:pStyle w:val="NoSpacing"/>
              <w:numPr>
                <w:ilvl w:val="0"/>
                <w:numId w:val="1"/>
              </w:numPr>
              <w:spacing w:line="252" w:lineRule="auto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D0C4C0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WSUS </w:t>
            </w:r>
            <w:proofErr w:type="gramStart"/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servers</w:t>
            </w:r>
            <w:proofErr w:type="gramEnd"/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updates - </w:t>
            </w:r>
            <w:r>
              <w:rPr>
                <w:rFonts w:ascii="Calibri" w:hAnsi="Calibri"/>
                <w:color w:val="000000"/>
                <w:sz w:val="18"/>
                <w:szCs w:val="18"/>
              </w:rPr>
              <w:t>add updates to WSUS application and validate all VM’s are updated.</w:t>
            </w:r>
          </w:p>
        </w:tc>
        <w:tc>
          <w:tcPr>
            <w:tcW w:w="8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8CC65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Pass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625F2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V</w:t>
            </w:r>
          </w:p>
        </w:tc>
        <w:tc>
          <w:tcPr>
            <w:tcW w:w="7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CA7413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 </w:t>
            </w:r>
          </w:p>
        </w:tc>
      </w:tr>
      <w:tr w:rsidR="008F1BE5" w14:paraId="501B7F6D" w14:textId="77777777" w:rsidTr="005D18DB">
        <w:trPr>
          <w:trHeight w:val="18"/>
        </w:trPr>
        <w:tc>
          <w:tcPr>
            <w:tcW w:w="49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6DE7C" w14:textId="77777777" w:rsidR="008F1BE5" w:rsidRDefault="008F1BE5" w:rsidP="008F1BE5">
            <w:pPr>
              <w:pStyle w:val="NoSpacing"/>
              <w:numPr>
                <w:ilvl w:val="0"/>
                <w:numId w:val="1"/>
              </w:numPr>
              <w:spacing w:line="252" w:lineRule="auto"/>
              <w:rPr>
                <w:rFonts w:eastAsia="Times New Roman"/>
                <w:b/>
                <w:bCs/>
              </w:rPr>
            </w:pPr>
            <w:r>
              <w:rPr>
                <w:rFonts w:ascii="Calibri" w:eastAsia="Times New Roman" w:hAnsi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A204ED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sz w:val="18"/>
                <w:szCs w:val="18"/>
              </w:rPr>
              <w:t>VM’s windows activation</w:t>
            </w:r>
          </w:p>
        </w:tc>
        <w:tc>
          <w:tcPr>
            <w:tcW w:w="8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3D5AE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Pass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496F64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V</w:t>
            </w:r>
          </w:p>
        </w:tc>
        <w:tc>
          <w:tcPr>
            <w:tcW w:w="7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340D9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 </w:t>
            </w:r>
          </w:p>
        </w:tc>
      </w:tr>
      <w:tr w:rsidR="008F1BE5" w14:paraId="7206065F" w14:textId="77777777" w:rsidTr="005D18DB">
        <w:trPr>
          <w:trHeight w:val="18"/>
        </w:trPr>
        <w:tc>
          <w:tcPr>
            <w:tcW w:w="49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F45416" w14:textId="77777777" w:rsidR="008F1BE5" w:rsidRDefault="008F1BE5" w:rsidP="008F1BE5">
            <w:pPr>
              <w:pStyle w:val="NoSpacing"/>
              <w:numPr>
                <w:ilvl w:val="0"/>
                <w:numId w:val="1"/>
              </w:numPr>
              <w:spacing w:line="252" w:lineRule="auto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4AA184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SEPM </w:t>
            </w:r>
            <w:proofErr w:type="gramStart"/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clients</w:t>
            </w:r>
            <w:proofErr w:type="gramEnd"/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 xml:space="preserve"> installation –</w:t>
            </w:r>
            <w:r>
              <w:rPr>
                <w:rFonts w:ascii="Calibri" w:hAnsi="Calibri"/>
                <w:color w:val="000000"/>
                <w:sz w:val="18"/>
                <w:szCs w:val="18"/>
              </w:rPr>
              <w:t>Install SEP clients.</w:t>
            </w:r>
          </w:p>
        </w:tc>
        <w:tc>
          <w:tcPr>
            <w:tcW w:w="8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31067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Pass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393C40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V</w:t>
            </w:r>
          </w:p>
        </w:tc>
        <w:tc>
          <w:tcPr>
            <w:tcW w:w="7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C92E67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 </w:t>
            </w:r>
          </w:p>
        </w:tc>
      </w:tr>
      <w:tr w:rsidR="008F1BE5" w14:paraId="080255B3" w14:textId="77777777" w:rsidTr="005D18DB">
        <w:trPr>
          <w:trHeight w:val="18"/>
        </w:trPr>
        <w:tc>
          <w:tcPr>
            <w:tcW w:w="49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2F6C5C" w14:textId="77777777" w:rsidR="008F1BE5" w:rsidRDefault="008F1BE5" w:rsidP="008F1BE5">
            <w:pPr>
              <w:pStyle w:val="NoSpacing"/>
              <w:numPr>
                <w:ilvl w:val="0"/>
                <w:numId w:val="1"/>
              </w:numPr>
              <w:spacing w:line="252" w:lineRule="auto"/>
              <w:rPr>
                <w:rFonts w:eastAsia="Times New Roman"/>
                <w:b/>
                <w:bCs/>
              </w:rPr>
            </w:pPr>
            <w:r>
              <w:rPr>
                <w:rFonts w:ascii="Calibri" w:eastAsia="Times New Roman" w:hAnsi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5CFD61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sz w:val="18"/>
                <w:szCs w:val="18"/>
              </w:rPr>
              <w:t xml:space="preserve">WSUS client update – </w:t>
            </w:r>
            <w:r>
              <w:rPr>
                <w:rFonts w:ascii="Calibri" w:hAnsi="Calibri"/>
                <w:sz w:val="18"/>
                <w:szCs w:val="18"/>
              </w:rPr>
              <w:t>install on all the windows subsystems windows updates.</w:t>
            </w:r>
            <w:r>
              <w:rPr>
                <w:rFonts w:ascii="Calibri" w:hAnsi="Calibri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8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716B18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Pass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267779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V</w:t>
            </w:r>
          </w:p>
        </w:tc>
        <w:tc>
          <w:tcPr>
            <w:tcW w:w="7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C22B41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 </w:t>
            </w:r>
          </w:p>
        </w:tc>
      </w:tr>
      <w:tr w:rsidR="008F1BE5" w14:paraId="775999FB" w14:textId="77777777" w:rsidTr="005D18DB">
        <w:trPr>
          <w:trHeight w:val="18"/>
        </w:trPr>
        <w:tc>
          <w:tcPr>
            <w:tcW w:w="49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E7BE2" w14:textId="77777777" w:rsidR="008F1BE5" w:rsidRDefault="008F1BE5" w:rsidP="008F1BE5">
            <w:pPr>
              <w:pStyle w:val="NoSpacing"/>
              <w:numPr>
                <w:ilvl w:val="0"/>
                <w:numId w:val="1"/>
              </w:numPr>
              <w:spacing w:line="252" w:lineRule="auto"/>
              <w:rPr>
                <w:rFonts w:eastAsia="Times New Roman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036E5C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HO Meeting with SI was scheduled</w:t>
            </w:r>
          </w:p>
        </w:tc>
        <w:tc>
          <w:tcPr>
            <w:tcW w:w="8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D906B" w14:textId="77777777" w:rsidR="008F1BE5" w:rsidRDefault="008F1BE5" w:rsidP="00EB4A82">
            <w:pPr>
              <w:pStyle w:val="NoSpacing"/>
              <w:spacing w:after="0" w:line="240" w:lineRule="auto"/>
            </w:pP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8A4046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color w:val="000000"/>
                <w:sz w:val="18"/>
                <w:szCs w:val="18"/>
              </w:rPr>
              <w:t>NA</w:t>
            </w:r>
          </w:p>
        </w:tc>
        <w:tc>
          <w:tcPr>
            <w:tcW w:w="7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0DBF0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D08A61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 </w:t>
            </w:r>
          </w:p>
        </w:tc>
      </w:tr>
      <w:tr w:rsidR="008F1BE5" w14:paraId="4D5389A9" w14:textId="77777777" w:rsidTr="005D18DB">
        <w:trPr>
          <w:trHeight w:val="18"/>
        </w:trPr>
        <w:tc>
          <w:tcPr>
            <w:tcW w:w="49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751DDB" w14:textId="77777777" w:rsidR="008F1BE5" w:rsidRDefault="008F1BE5" w:rsidP="008F1BE5">
            <w:pPr>
              <w:pStyle w:val="NoSpacing"/>
              <w:numPr>
                <w:ilvl w:val="0"/>
                <w:numId w:val="1"/>
              </w:numPr>
              <w:spacing w:line="252" w:lineRule="auto"/>
              <w:rPr>
                <w:rFonts w:eastAsia="Times New Roman"/>
                <w:b/>
                <w:bCs/>
              </w:rPr>
            </w:pPr>
            <w:r>
              <w:rPr>
                <w:rFonts w:ascii="Calibri" w:eastAsia="Times New Roman" w:hAnsi="Calibri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214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073525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b/>
                <w:bCs/>
                <w:sz w:val="18"/>
                <w:szCs w:val="18"/>
              </w:rPr>
              <w:t xml:space="preserve">Quality control and Validation </w:t>
            </w:r>
          </w:p>
        </w:tc>
        <w:tc>
          <w:tcPr>
            <w:tcW w:w="87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8EBD6F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Pass</w:t>
            </w:r>
          </w:p>
        </w:tc>
        <w:tc>
          <w:tcPr>
            <w:tcW w:w="747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0621DE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V</w:t>
            </w:r>
          </w:p>
        </w:tc>
        <w:tc>
          <w:tcPr>
            <w:tcW w:w="749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4E13A0" w14:textId="77777777" w:rsidR="008F1BE5" w:rsidRDefault="008F1BE5" w:rsidP="00EB4A82">
            <w:pPr>
              <w:pStyle w:val="NoSpacing"/>
              <w:spacing w:after="0" w:line="240" w:lineRule="auto"/>
            </w:pPr>
            <w:r>
              <w:rPr>
                <w:rFonts w:ascii="Calibri" w:hAnsi="Calibri"/>
                <w:sz w:val="18"/>
                <w:szCs w:val="18"/>
              </w:rPr>
              <w:t> </w:t>
            </w:r>
          </w:p>
        </w:tc>
      </w:tr>
    </w:tbl>
    <w:p w14:paraId="6BB3F1E5" w14:textId="1861F3C5" w:rsidR="00833C46" w:rsidRDefault="00833C46"/>
    <w:p w14:paraId="396BC004" w14:textId="77777777" w:rsidR="004F62DC" w:rsidRDefault="004F62DC"/>
    <w:sectPr w:rsidR="004F62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961803"/>
    <w:multiLevelType w:val="hybridMultilevel"/>
    <w:tmpl w:val="E01E8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YyM7c0MDc2NjVX0lEKTi0uzszPAykwrgUA2LYwESwAAAA="/>
  </w:docVars>
  <w:rsids>
    <w:rsidRoot w:val="00547D40"/>
    <w:rsid w:val="00011FA6"/>
    <w:rsid w:val="00097F78"/>
    <w:rsid w:val="000B2CF3"/>
    <w:rsid w:val="001351EA"/>
    <w:rsid w:val="00177A8B"/>
    <w:rsid w:val="00181BA6"/>
    <w:rsid w:val="001F4A21"/>
    <w:rsid w:val="002658CD"/>
    <w:rsid w:val="0039362F"/>
    <w:rsid w:val="003D56C8"/>
    <w:rsid w:val="00431C1D"/>
    <w:rsid w:val="004C56D7"/>
    <w:rsid w:val="004C72E6"/>
    <w:rsid w:val="004E0760"/>
    <w:rsid w:val="004F62DC"/>
    <w:rsid w:val="00505AAC"/>
    <w:rsid w:val="005418DD"/>
    <w:rsid w:val="00547D40"/>
    <w:rsid w:val="005D18DB"/>
    <w:rsid w:val="0060188E"/>
    <w:rsid w:val="0066346A"/>
    <w:rsid w:val="006C2EAB"/>
    <w:rsid w:val="00702BD4"/>
    <w:rsid w:val="00706C19"/>
    <w:rsid w:val="00725742"/>
    <w:rsid w:val="00737FAA"/>
    <w:rsid w:val="007406CB"/>
    <w:rsid w:val="00787245"/>
    <w:rsid w:val="007B2C3B"/>
    <w:rsid w:val="00814346"/>
    <w:rsid w:val="00833C46"/>
    <w:rsid w:val="00834D19"/>
    <w:rsid w:val="00865CD7"/>
    <w:rsid w:val="008C7326"/>
    <w:rsid w:val="008E21CB"/>
    <w:rsid w:val="008F1BE5"/>
    <w:rsid w:val="008F2339"/>
    <w:rsid w:val="00917F67"/>
    <w:rsid w:val="00941799"/>
    <w:rsid w:val="00947C51"/>
    <w:rsid w:val="00970BED"/>
    <w:rsid w:val="00997590"/>
    <w:rsid w:val="009A088D"/>
    <w:rsid w:val="009C73C1"/>
    <w:rsid w:val="00A05F39"/>
    <w:rsid w:val="00A5418D"/>
    <w:rsid w:val="00A75FB2"/>
    <w:rsid w:val="00A9587A"/>
    <w:rsid w:val="00AF4AF4"/>
    <w:rsid w:val="00BB6D4C"/>
    <w:rsid w:val="00BE2576"/>
    <w:rsid w:val="00BF786D"/>
    <w:rsid w:val="00C91C7B"/>
    <w:rsid w:val="00CA3E0B"/>
    <w:rsid w:val="00DC1FDA"/>
    <w:rsid w:val="00DD691F"/>
    <w:rsid w:val="00E20543"/>
    <w:rsid w:val="00F7595C"/>
    <w:rsid w:val="00FD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9E25"/>
  <w15:docId w15:val="{4EBB4311-0797-4235-98F6-265FF0C76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1CB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E21CB"/>
    <w:rPr>
      <w:rFonts w:ascii="Cambria" w:hAnsi="Cambria"/>
      <w:lang w:bidi="en-US"/>
    </w:rPr>
  </w:style>
  <w:style w:type="table" w:styleId="MediumShading1-Accent1">
    <w:name w:val="Medium Shading 1 Accent 1"/>
    <w:basedOn w:val="TableNormal"/>
    <w:uiPriority w:val="63"/>
    <w:semiHidden/>
    <w:unhideWhenUsed/>
    <w:rsid w:val="008E2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5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i</dc:creator>
  <cp:lastModifiedBy>yuval press</cp:lastModifiedBy>
  <cp:revision>24</cp:revision>
  <dcterms:created xsi:type="dcterms:W3CDTF">2020-07-15T12:43:00Z</dcterms:created>
  <dcterms:modified xsi:type="dcterms:W3CDTF">2020-09-29T15:29:00Z</dcterms:modified>
</cp:coreProperties>
</file>